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3E16" w:rsidRPr="00D53E16" w:rsidRDefault="00D53E16" w:rsidP="00D53E16">
      <w:pPr>
        <w:shd w:val="clear" w:color="auto" w:fill="FFFFFF"/>
        <w:spacing w:after="69" w:line="249" w:lineRule="atLeast"/>
        <w:rPr>
          <w:rFonts w:ascii="Times New Roman" w:eastAsia="Times New Roman" w:hAnsi="Times New Roman" w:cs="Times New Roman"/>
          <w:b/>
          <w:color w:val="404040"/>
          <w:sz w:val="24"/>
          <w:szCs w:val="24"/>
          <w:lang w:eastAsia="en-IN"/>
        </w:rPr>
      </w:pPr>
      <w:bookmarkStart w:id="0" w:name="_GoBack"/>
      <w:bookmarkEnd w:id="0"/>
      <w:r w:rsidRPr="00D53E16">
        <w:rPr>
          <w:rFonts w:ascii="Times New Roman" w:eastAsia="Times New Roman" w:hAnsi="Times New Roman" w:cs="Times New Roman"/>
          <w:b/>
          <w:color w:val="404040"/>
          <w:sz w:val="24"/>
          <w:szCs w:val="24"/>
          <w:lang w:eastAsia="en-IN"/>
        </w:rPr>
        <w:t xml:space="preserve">//MATLAB CODE for Disease Detection // </w:t>
      </w:r>
    </w:p>
    <w:p w:rsidR="00D53E16" w:rsidRPr="00D53E16" w:rsidRDefault="00D53E16" w:rsidP="00D53E16">
      <w:pPr>
        <w:shd w:val="clear" w:color="auto" w:fill="FFFFFF"/>
        <w:spacing w:after="69" w:line="249" w:lineRule="atLeast"/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</w:pP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&gt;&gt; </w:t>
      </w:r>
      <w:proofErr w:type="spellStart"/>
      <w:proofErr w:type="gram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multisvm</w:t>
      </w:r>
      <w:proofErr w:type="spellEnd"/>
      <w:proofErr w:type="gram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Not enough input arguments.</w:t>
      </w:r>
    </w:p>
    <w:p w:rsidR="00D53E16" w:rsidRPr="00D53E16" w:rsidRDefault="00D53E16" w:rsidP="00D53E16">
      <w:pPr>
        <w:shd w:val="clear" w:color="auto" w:fill="FFFFFF"/>
        <w:spacing w:after="69" w:line="249" w:lineRule="atLeast"/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</w:pP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Error in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multisvm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(line 5</w:t>
      </w:r>
      <w:proofErr w:type="gram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</w:t>
      </w:r>
      <w:proofErr w:type="gram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trind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=size(test,1);</w:t>
      </w:r>
    </w:p>
    <w:p w:rsidR="00D53E16" w:rsidRPr="00D53E16" w:rsidRDefault="00D53E16" w:rsidP="00D53E16">
      <w:pPr>
        <w:shd w:val="clear" w:color="auto" w:fill="FFFFFF"/>
        <w:spacing w:after="69" w:line="249" w:lineRule="atLeast"/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</w:pP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Error using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lassificationSVM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(line 249</w:t>
      </w:r>
      <w:proofErr w:type="gram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</w:t>
      </w:r>
      <w:proofErr w:type="gram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Use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fitcsvm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to train an SVM model.</w:t>
      </w:r>
    </w:p>
    <w:p w:rsidR="00D53E16" w:rsidRPr="00D53E16" w:rsidRDefault="00D53E16" w:rsidP="00D53E16">
      <w:pPr>
        <w:shd w:val="clear" w:color="auto" w:fill="FFFFFF"/>
        <w:spacing w:after="69" w:line="249" w:lineRule="atLeast"/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</w:pP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Error in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multisvm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(line 29</w:t>
      </w:r>
      <w:proofErr w:type="gram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</w:t>
      </w:r>
      <w:proofErr w:type="gram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classes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lassificationSVM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vmStruct,tst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;</w:t>
      </w:r>
    </w:p>
    <w:p w:rsidR="00D53E16" w:rsidRPr="00D53E16" w:rsidRDefault="00D53E16" w:rsidP="00D53E16">
      <w:pPr>
        <w:shd w:val="clear" w:color="auto" w:fill="FFFFFF"/>
        <w:spacing w:after="69" w:line="249" w:lineRule="atLeast"/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</w:pP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Error in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DetectDisease_GUI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&gt;pushbutton6_Callback (line 381</w:t>
      </w:r>
      <w:proofErr w:type="gram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</w:t>
      </w:r>
      <w:proofErr w:type="gram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result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multisvm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Train_Feat,Train_Label,test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;</w:t>
      </w:r>
    </w:p>
    <w:p w:rsidR="00D53E16" w:rsidRPr="00D53E16" w:rsidRDefault="00D53E16" w:rsidP="00D53E16">
      <w:pPr>
        <w:shd w:val="clear" w:color="auto" w:fill="FFFFFF"/>
        <w:spacing w:after="69" w:line="249" w:lineRule="atLeast"/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</w:pP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Error in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gui_mainfcn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(line 95</w:t>
      </w:r>
      <w:proofErr w:type="gram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</w:t>
      </w:r>
      <w:proofErr w:type="gram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feval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varargin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{:});</w:t>
      </w:r>
    </w:p>
    <w:p w:rsidR="00D53E16" w:rsidRPr="00D53E16" w:rsidRDefault="00D53E16" w:rsidP="00D53E16">
      <w:pPr>
        <w:shd w:val="clear" w:color="auto" w:fill="FFFFFF"/>
        <w:spacing w:after="69" w:line="249" w:lineRule="atLeast"/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</w:pP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Error in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DetectDisease_GUI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(line 46</w:t>
      </w:r>
      <w:proofErr w:type="gram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</w:t>
      </w:r>
      <w:proofErr w:type="gram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gui_mainfcn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gui_State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,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varargin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{:});</w:t>
      </w:r>
    </w:p>
    <w:p w:rsidR="00D53E16" w:rsidRPr="00D53E16" w:rsidRDefault="00D53E16" w:rsidP="00D53E16">
      <w:pPr>
        <w:shd w:val="clear" w:color="auto" w:fill="FFFFFF"/>
        <w:spacing w:after="69" w:line="249" w:lineRule="atLeast"/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</w:pP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Error in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matlab.graphics.internal.figfile.FigFile/read&gt;</w:t>
      </w:r>
      <w:proofErr w:type="gram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@(</w:t>
      </w:r>
      <w:proofErr w:type="gram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hObject,eventdata)DetectDisease_GUI('pushbutton6_Callback',hObject,eventdata,guidata(hObject))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Error while evaluating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UIControl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allback</w:t>
      </w:r>
      <w:proofErr w:type="spellEnd"/>
    </w:p>
    <w:p w:rsidR="00D53E16" w:rsidRPr="00D53E16" w:rsidRDefault="00D53E16" w:rsidP="00D53E16">
      <w:pPr>
        <w:shd w:val="clear" w:color="auto" w:fill="FFFFFF"/>
        <w:spacing w:after="69" w:line="249" w:lineRule="atLeast"/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</w:pP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Not enough input arguments.</w:t>
      </w:r>
    </w:p>
    <w:p w:rsidR="00D53E16" w:rsidRPr="00D53E16" w:rsidRDefault="00D53E16" w:rsidP="00D53E16">
      <w:pPr>
        <w:shd w:val="clear" w:color="auto" w:fill="FFFFFF"/>
        <w:spacing w:after="69" w:line="249" w:lineRule="atLeast"/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</w:pP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Error in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multisvm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(line 5</w:t>
      </w:r>
      <w:proofErr w:type="gram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</w:t>
      </w:r>
      <w:proofErr w:type="gram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trind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=size(test,1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Error using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lassificationSVM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(line 249)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Use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fitcsvm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to train an SVM model.</w:t>
      </w:r>
    </w:p>
    <w:p w:rsidR="00D53E16" w:rsidRPr="00D53E16" w:rsidRDefault="00D53E16" w:rsidP="00D53E16">
      <w:pPr>
        <w:shd w:val="clear" w:color="auto" w:fill="FFFFFF"/>
        <w:spacing w:after="69" w:line="249" w:lineRule="atLeast"/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</w:pP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Error in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multisvm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(line 29</w:t>
      </w:r>
      <w:proofErr w:type="gram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</w:t>
      </w:r>
      <w:proofErr w:type="gram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classes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lassificationSVM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vmStruct,tst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;</w:t>
      </w:r>
    </w:p>
    <w:p w:rsidR="00D53E16" w:rsidRPr="00D53E16" w:rsidRDefault="00D53E16" w:rsidP="00D53E16">
      <w:pPr>
        <w:shd w:val="clear" w:color="auto" w:fill="FFFFFF"/>
        <w:spacing w:after="69" w:line="249" w:lineRule="atLeast"/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</w:pP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Error in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DetectDisease_GUI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&gt;pushbutton6_Callback (line 381</w:t>
      </w:r>
      <w:proofErr w:type="gram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</w:t>
      </w:r>
      <w:proofErr w:type="gram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result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multisvm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Train_Feat,Train_Label,test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;</w:t>
      </w:r>
    </w:p>
    <w:p w:rsidR="00D53E16" w:rsidRPr="00D53E16" w:rsidRDefault="00D53E16" w:rsidP="00D53E16">
      <w:pPr>
        <w:shd w:val="clear" w:color="auto" w:fill="FFFFFF"/>
        <w:spacing w:after="69" w:line="249" w:lineRule="atLeast"/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</w:pP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Error in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gui_mainfcn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(line 95</w:t>
      </w:r>
      <w:proofErr w:type="gram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</w:t>
      </w:r>
      <w:proofErr w:type="gram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feval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varargin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{:});</w:t>
      </w:r>
    </w:p>
    <w:p w:rsidR="00D53E16" w:rsidRPr="00D53E16" w:rsidRDefault="00D53E16" w:rsidP="00D53E16">
      <w:pPr>
        <w:shd w:val="clear" w:color="auto" w:fill="FFFFFF"/>
        <w:spacing w:after="69" w:line="249" w:lineRule="atLeast"/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</w:pP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Error in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DetectDisease_GUI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(line 46</w:t>
      </w:r>
      <w:proofErr w:type="gram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</w:t>
      </w:r>
      <w:proofErr w:type="gram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gui_mainfcn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gui_State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,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varargin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{:});</w:t>
      </w:r>
    </w:p>
    <w:p w:rsidR="00D53E16" w:rsidRPr="00D53E16" w:rsidRDefault="00D53E16" w:rsidP="00D53E16">
      <w:pPr>
        <w:shd w:val="clear" w:color="auto" w:fill="FFFFFF"/>
        <w:spacing w:after="69" w:line="249" w:lineRule="atLeast"/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</w:pP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Error in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matlab.graphics.internal.figfile.FigFile/read&gt;@(hObject,eventdata)DetectDisease_GUI('pushbutton6_Callback',hObject,eventdata,guidata(hObject))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Error while evaluating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UIControl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allback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.</w:t>
      </w:r>
    </w:p>
    <w:p w:rsidR="00D53E16" w:rsidRPr="00D53E16" w:rsidRDefault="00D53E16" w:rsidP="00D53E16">
      <w:pPr>
        <w:shd w:val="clear" w:color="auto" w:fill="FFFFFF"/>
        <w:spacing w:after="69" w:line="249" w:lineRule="atLeast"/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</w:pP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% Project Title: Disease Detection of COVID 19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lc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close all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clear all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[filename, pathname]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uigetfile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{'*.*';'*.bmp';'*.jpg';'*.gif'}, 'Pick a Leaf Image File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I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mread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pathname,filename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I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mresize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I,[256,256]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%figure,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mshow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I); title('Query Leaf Image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lastRenderedPageBreak/>
        <w:t>% Enhance Contrast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I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madjust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,stretchlim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I)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figure,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mshow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I);title('Contrast Enhanced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 Otsu Segmentation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_Otsu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im2bw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,graythresh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I)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 Conversion to HIS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I_HIS = rgb2hsi(I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% Extract Features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 Function call to evaluate features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[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feat_disease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eg_im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]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EvaluateFeature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I)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%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olor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Image Segmentation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 Use of K Means clustering for segmentation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% Convert Image from RGB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olor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Space to L*a*b*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olor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Space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 The L*a*b* space consists of a luminosity layer 'L*', chromaticity-layer 'a*' and 'b*'.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% All of the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olor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information is in the 'a*' and 'b*' layers.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proofErr w:type="gram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form</w:t>
      </w:r>
      <w:proofErr w:type="spellEnd"/>
      <w:proofErr w:type="gram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makecform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'srgb2lab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% Apply the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olorform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lab_he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applycform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,cform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% Classify the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olor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in a*b*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olorspace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using K means clustering.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% </w:t>
      </w:r>
      <w:proofErr w:type="gram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ince</w:t>
      </w:r>
      <w:proofErr w:type="gram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the image has 3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olor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create 3 clusters.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 Measure the distance using Euclidean Distance Metric.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ab = double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lab_he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:,:,2:3)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nrow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size(ab,1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ncol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size(ab,2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ab = reshape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ab,nrow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*ncols,2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nColor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3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[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luster_idx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luster_center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]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kmean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ab,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nColor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,'distance','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qEuclidean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', ...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'Replicates',3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[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luster_idx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luster_center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]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kmean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ab,nColors,'distance','sqEuclidean','Replicates',3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% Label every pixel in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tha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image using results from K means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pixel_label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reshape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luster_idx,nrows,ncol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figure,imshow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pixel_label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,[]), title('Image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Labeled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by Cluster Index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 Create a blank cell array to store the results of clustering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egmented_image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cell(1,3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% Create RGB label using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pixel_label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rgb_label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repmat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pixel_label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,[1,1,3]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for k = 1:nColors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olor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I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olor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rgb_label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~= k) = 0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egmented_image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{k}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olor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end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figure, subplot(3,1,1);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mshow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egmented_image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{1});title('Cluster 1'); subplot(3,1,2);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mshow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egmented_image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{2});title('Cluster 2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subplot(3,1,3);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mshow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egmented_image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{3});title('Cluster 3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set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gcf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, 'Position', get(0,'Screensize')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 Feature Extraction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x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nputdl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'Enter the cluster no. containing the ROI only: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str2double(x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 Extract the features from the segmented image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eg_im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egmented_image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{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}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lastRenderedPageBreak/>
        <w:t>% Convert to grayscale if image is RGB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if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ndim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eg_im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 == 3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m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rgb2gray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eg_im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end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%figure,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mshow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m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; title('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Gray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Scale Image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 Evaluate the disease affected area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black = im2bw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eg_img,graythresh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eg_im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%figure,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mshow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black);title('Black &amp; White Image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m = size(seg_img,1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n = size(seg_img,2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zero_image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zeros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m,n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%G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moverlay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zero_image,seg_im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,[1 0 0]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cc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bwconncomp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seg_img,6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diseasedata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regionprop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c,'basic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A1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diseasedata.Area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printf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'Area of the disease affected region is : %g%',A1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_black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im2bw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,graythresh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I)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kk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bwconncomp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I,6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leafdata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regionprop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kk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,'basic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A2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leafdata.Area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printf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' Total leaf area is : %g%',A2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Affected_Area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1-(A1/A2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Affected_Area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(A1/A2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if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Affected_Area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&lt; 0.1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Affected_Area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Affected_Area+0.15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end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printf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'Affected Area is: %g%%',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Affected_Area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*100))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% Create the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Gray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Level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ooccurance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Matrices (GLCMs)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glcm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graycomatrix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m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 Derive Statistics from GLCM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stats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graycoprop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glcm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,'Contrast Correlation Energy Homogeneity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Contrast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tats.Contrast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Correlation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tats.Correlation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Energy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tats.Energy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Homogeneity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tats.Homogeneity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Mean = mean2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eg_im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tandard_Deviation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std2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eg_im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Entropy = entropy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eg_im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RMS = mean2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rms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eg_im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Skewness = skewness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m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Variance = mean2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var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double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eg_im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)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a = sum(double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eg_im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:))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Smoothness = 1-(1/(1+a)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Kurtosis = kurtosis(double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eg_im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:))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Skewness = skewness(double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eg_im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:))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 Inverse Difference Movement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m = size(seg_img,1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n = size(seg_img,2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n_diff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0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for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1:m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lastRenderedPageBreak/>
        <w:t>for j = 1:n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temp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eg_im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,j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./(1+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-j).^2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n_diff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n_diff+temp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end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end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IDM = double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n_diff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feat_disease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[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ontrast,Correlation,Energy,Homogeneity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, Mean,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tandard_Deviation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, Entropy, RMS, Variance, Smoothness, Kurtosis, Skewness, IDM]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%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 Load All The Features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load('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Training_Data.mat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')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 Put the test features into variable 'test'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test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feat_disease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result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multisvm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Train_Feat,Train_Label,test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disp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result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 Visualize Results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if result == 0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helpdl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('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Alternaria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Alternata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disp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('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Alternaria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Alternata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elseif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result == 1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helpdl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' Anthracnose 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disp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'Anthracnose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elseif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result == 2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helpdl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' Bacterial Blight 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disp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' Bacterial Blight 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elseif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result == 3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helpdl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('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ercospora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Leaf Spot 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disp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'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ercospora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Leaf Spot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elseif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result == 4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helpdlg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' Healthy Leaf 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disp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'Healthy Leaf 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end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%% Evaluate Accuracy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load('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Accuracy_Data.mat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')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Accuracy_Percent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= zeros(200,1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for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1:500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data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Train_Feat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%groups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smember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Train_Label,1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groups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smember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Train_Label,0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[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train,test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]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rossvalind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'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HoldOut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',groups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p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lassperf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groups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vmStruct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svmtrain(data(train,:),groups(train),'showplot',false,'kernel_function','linear'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classes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vmclassify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vmStruct,data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test,:),'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howplot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',false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lassperf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p,classes,test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 xml:space="preserve">Accuracy = 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cp.CorrectRate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Accuracy_Percent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i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 = Accuracy.*100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  <w:t>end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Max_Accuracy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 xml:space="preserve"> = max(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Accuracy_Percent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;</w:t>
      </w:r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br/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sprintf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('Accuracy of Linear Kernel with 500 iterations is: %g%%',</w:t>
      </w:r>
      <w:proofErr w:type="spellStart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Max_Accuracy</w:t>
      </w:r>
      <w:proofErr w:type="spellEnd"/>
      <w:r w:rsidRPr="00D53E16">
        <w:rPr>
          <w:rFonts w:ascii="Times New Roman" w:eastAsia="Times New Roman" w:hAnsi="Times New Roman" w:cs="Times New Roman"/>
          <w:color w:val="404040"/>
          <w:sz w:val="24"/>
          <w:szCs w:val="24"/>
          <w:lang w:eastAsia="en-IN"/>
        </w:rPr>
        <w:t>)</w:t>
      </w:r>
    </w:p>
    <w:sectPr w:rsidR="00D53E16" w:rsidRPr="00D53E16" w:rsidSect="00F375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3NDAyMTczsjAwNbBU0lEKTi0uzszPAykwrAUAbR0vsSwAAAA="/>
  </w:docVars>
  <w:rsids>
    <w:rsidRoot w:val="00D53E16"/>
    <w:rsid w:val="0077662F"/>
    <w:rsid w:val="00D53E16"/>
    <w:rsid w:val="00E150A0"/>
    <w:rsid w:val="00F37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84C2D16-0F06-49EE-9757-20D1667E0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75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53E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53E16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53E16"/>
    <w:rPr>
      <w:color w:val="0000FF"/>
      <w:u w:val="single"/>
    </w:rPr>
  </w:style>
  <w:style w:type="paragraph" w:customStyle="1" w:styleId="addmargin0">
    <w:name w:val="add_margin_0"/>
    <w:basedOn w:val="Normal"/>
    <w:rsid w:val="00D53E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14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964251">
          <w:marLeft w:val="-208"/>
          <w:marRight w:val="-20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71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883525">
          <w:marLeft w:val="-208"/>
          <w:marRight w:val="-20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7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7763">
          <w:marLeft w:val="-208"/>
          <w:marRight w:val="-20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03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4920083">
          <w:marLeft w:val="-208"/>
          <w:marRight w:val="-20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0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93</Words>
  <Characters>566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6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Neeraj Misra</cp:lastModifiedBy>
  <cp:revision>2</cp:revision>
  <dcterms:created xsi:type="dcterms:W3CDTF">2020-05-24T10:38:00Z</dcterms:created>
  <dcterms:modified xsi:type="dcterms:W3CDTF">2020-05-24T10:38:00Z</dcterms:modified>
</cp:coreProperties>
</file>